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157" w:rsidRDefault="00F85157" w:rsidP="00F85157">
      <w:pPr>
        <w:jc w:val="center"/>
        <w:rPr>
          <w:u w:val="single"/>
        </w:rPr>
      </w:pPr>
      <w:r w:rsidRPr="00F85157">
        <w:rPr>
          <w:u w:val="single"/>
        </w:rPr>
        <w:t>MACHINE LEARNING</w:t>
      </w:r>
    </w:p>
    <w:p w:rsidR="00F85157" w:rsidRDefault="00F85157" w:rsidP="00F85157">
      <w:pPr>
        <w:rPr>
          <w:u w:val="single"/>
        </w:rPr>
      </w:pPr>
      <w:r>
        <w:rPr>
          <w:u w:val="single"/>
        </w:rPr>
        <w:t>NUMPY LIBRARY</w:t>
      </w:r>
    </w:p>
    <w:p w:rsidR="00F85157" w:rsidRDefault="00F85157" w:rsidP="00F85157">
      <w:r>
        <w:t>1)</w:t>
      </w:r>
      <w:r w:rsidRPr="00F85157">
        <w:t xml:space="preserve"> </w:t>
      </w:r>
      <w:r w:rsidRPr="00F85157">
        <w:rPr>
          <w:u w:val="single"/>
        </w:rPr>
        <w:t>Matrix product</w:t>
      </w:r>
    </w:p>
    <w:p w:rsidR="00F85157" w:rsidRDefault="00F85157" w:rsidP="00F85157"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np</w:t>
      </w:r>
      <w:proofErr w:type="spellEnd"/>
      <w:r>
        <w:t xml:space="preserve"> </w:t>
      </w:r>
    </w:p>
    <w:p w:rsidR="00F85157" w:rsidRDefault="00F85157" w:rsidP="00F85157">
      <w:r>
        <w:t>  x =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 xml:space="preserve">[[1, 2], [3, 4]]) </w:t>
      </w:r>
    </w:p>
    <w:p w:rsidR="00F85157" w:rsidRDefault="00F85157" w:rsidP="00F85157">
      <w:r>
        <w:t xml:space="preserve">  y =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 xml:space="preserve">[[5, 6], [7, 8]]) </w:t>
      </w:r>
    </w:p>
    <w:p w:rsidR="00F85157" w:rsidRDefault="00F85157" w:rsidP="00F85157">
      <w:r>
        <w:t>  v =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 xml:space="preserve">[9, 10]) </w:t>
      </w:r>
    </w:p>
    <w:p w:rsidR="00F85157" w:rsidRDefault="00F85157" w:rsidP="00F85157">
      <w:r>
        <w:t xml:space="preserve">  w =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 xml:space="preserve">[11, 12]) </w:t>
      </w:r>
    </w:p>
    <w:p w:rsidR="00F85157" w:rsidRDefault="00F85157" w:rsidP="00F85157">
      <w:r>
        <w:t>  </w:t>
      </w:r>
      <w:proofErr w:type="gramStart"/>
      <w:r>
        <w:t>print(</w:t>
      </w:r>
      <w:proofErr w:type="gramEnd"/>
      <w:r>
        <w:t xml:space="preserve">np.dot(v, w)) </w:t>
      </w:r>
    </w:p>
    <w:p w:rsidR="00F85157" w:rsidRDefault="00F85157" w:rsidP="00F85157">
      <w:r>
        <w:t>  </w:t>
      </w:r>
      <w:proofErr w:type="gramStart"/>
      <w:r>
        <w:t>print(</w:t>
      </w:r>
      <w:proofErr w:type="gramEnd"/>
      <w:r>
        <w:t xml:space="preserve">np.dot(x, v)) </w:t>
      </w:r>
    </w:p>
    <w:p w:rsidR="00F85157" w:rsidRDefault="00F85157" w:rsidP="00F85157">
      <w:r>
        <w:t xml:space="preserve">  </w:t>
      </w:r>
      <w:proofErr w:type="gramStart"/>
      <w:r>
        <w:t>print(</w:t>
      </w:r>
      <w:proofErr w:type="gramEnd"/>
      <w:r>
        <w:t>np.dot(x, y))</w:t>
      </w:r>
    </w:p>
    <w:p w:rsidR="00F85157" w:rsidRDefault="00F85157" w:rsidP="00F85157">
      <w:proofErr w:type="spellStart"/>
      <w:r w:rsidRPr="00F85157">
        <w:rPr>
          <w:u w:val="single"/>
        </w:rPr>
        <w:t>Out put</w:t>
      </w:r>
      <w:proofErr w:type="spellEnd"/>
      <w:r>
        <w:t>:</w:t>
      </w:r>
    </w:p>
    <w:p w:rsidR="00F85157" w:rsidRDefault="00F85157" w:rsidP="00F85157">
      <w:r>
        <w:t xml:space="preserve">2) </w:t>
      </w:r>
      <w:r w:rsidRPr="00F85157">
        <w:rPr>
          <w:u w:val="single"/>
        </w:rPr>
        <w:t>Basic Array Operations</w:t>
      </w:r>
    </w:p>
    <w:p w:rsidR="00F85157" w:rsidRDefault="00F85157" w:rsidP="00F85157"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np</w:t>
      </w:r>
      <w:proofErr w:type="spellEnd"/>
    </w:p>
    <w:p w:rsidR="00F85157" w:rsidRDefault="00F85157" w:rsidP="00F85157">
      <w:r>
        <w:t xml:space="preserve">a = 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>[[1, 2],[3, 4]])</w:t>
      </w:r>
    </w:p>
    <w:p w:rsidR="00F85157" w:rsidRDefault="00F85157" w:rsidP="00F85157">
      <w:r>
        <w:t xml:space="preserve">b = </w:t>
      </w:r>
      <w:proofErr w:type="spellStart"/>
      <w:proofErr w:type="gramStart"/>
      <w:r>
        <w:t>np.array</w:t>
      </w:r>
      <w:proofErr w:type="spellEnd"/>
      <w:r>
        <w:t>(</w:t>
      </w:r>
      <w:proofErr w:type="gramEnd"/>
      <w:r>
        <w:t>[[4, 3],[2, 1]])</w:t>
      </w:r>
    </w:p>
    <w:p w:rsidR="00F85157" w:rsidRDefault="00F85157" w:rsidP="00F85157">
      <w:proofErr w:type="gramStart"/>
      <w:r>
        <w:t>print</w:t>
      </w:r>
      <w:proofErr w:type="gramEnd"/>
      <w:r>
        <w:t xml:space="preserve"> ("Adding 1 to every element:", a + 1)</w:t>
      </w:r>
    </w:p>
    <w:p w:rsidR="00F85157" w:rsidRDefault="00F85157" w:rsidP="00F85157">
      <w:proofErr w:type="gramStart"/>
      <w:r>
        <w:t>print</w:t>
      </w:r>
      <w:proofErr w:type="gramEnd"/>
      <w:r>
        <w:t xml:space="preserve"> ("\</w:t>
      </w:r>
      <w:proofErr w:type="spellStart"/>
      <w:r>
        <w:t>nSubtracting</w:t>
      </w:r>
      <w:proofErr w:type="spellEnd"/>
      <w:r>
        <w:t xml:space="preserve"> 2 from each element:", b - 2)</w:t>
      </w:r>
    </w:p>
    <w:p w:rsidR="00F85157" w:rsidRDefault="00F85157" w:rsidP="00F85157">
      <w:r>
        <w:t>print ("\</w:t>
      </w:r>
      <w:proofErr w:type="spellStart"/>
      <w:r>
        <w:t>nSum</w:t>
      </w:r>
      <w:proofErr w:type="spellEnd"/>
      <w:r>
        <w:t xml:space="preserve"> of all array " "elements: ", </w:t>
      </w:r>
      <w:proofErr w:type="spellStart"/>
      <w:r>
        <w:t>a.sum</w:t>
      </w:r>
      <w:proofErr w:type="spellEnd"/>
      <w:r>
        <w:t>())</w:t>
      </w:r>
    </w:p>
    <w:p w:rsidR="00F85157" w:rsidRDefault="00F85157" w:rsidP="00F85157">
      <w:r>
        <w:t>print ("\</w:t>
      </w:r>
      <w:proofErr w:type="spellStart"/>
      <w:r>
        <w:t>nArray</w:t>
      </w:r>
      <w:proofErr w:type="spellEnd"/>
      <w:r>
        <w:t xml:space="preserve"> sum:\n", a + b)</w:t>
      </w:r>
    </w:p>
    <w:p w:rsidR="00F85157" w:rsidRDefault="00F85157" w:rsidP="00F85157">
      <w:proofErr w:type="spellStart"/>
      <w:r>
        <w:t>Out put</w:t>
      </w:r>
      <w:proofErr w:type="spellEnd"/>
      <w:r>
        <w:t>:</w:t>
      </w:r>
    </w:p>
    <w:p w:rsidR="00F85157" w:rsidRDefault="00F85157" w:rsidP="00F85157">
      <w:r>
        <w:t xml:space="preserve">3) </w:t>
      </w:r>
      <w:r w:rsidRPr="00F85157">
        <w:rPr>
          <w:u w:val="single"/>
        </w:rPr>
        <w:t>Slicing of Array</w:t>
      </w:r>
    </w:p>
    <w:p w:rsidR="00F85157" w:rsidRDefault="00F85157" w:rsidP="00F85157"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np</w:t>
      </w:r>
      <w:proofErr w:type="spellEnd"/>
    </w:p>
    <w:p w:rsidR="00F85157" w:rsidRDefault="00F85157" w:rsidP="00F85157">
      <w:r>
        <w:t xml:space="preserve"> </w:t>
      </w:r>
      <w:proofErr w:type="spellStart"/>
      <w:r>
        <w:t>arr</w:t>
      </w:r>
      <w:proofErr w:type="spellEnd"/>
      <w:r>
        <w:t xml:space="preserve"> = </w:t>
      </w:r>
      <w:proofErr w:type="spellStart"/>
      <w:r>
        <w:t>np.array</w:t>
      </w:r>
      <w:proofErr w:type="spellEnd"/>
      <w:r>
        <w:t>([[-1, 2, 0, 4],[4, -0.5, 6, 0],[2.6, 0, 7, 8],[3, -7, 4, 2.0]])</w:t>
      </w:r>
    </w:p>
    <w:p w:rsidR="00F85157" w:rsidRDefault="00F85157" w:rsidP="00F85157">
      <w:r>
        <w:t>print("Initial Array: ")</w:t>
      </w:r>
    </w:p>
    <w:p w:rsidR="00F85157" w:rsidRDefault="00F85157" w:rsidP="00F85157">
      <w:r>
        <w:t>print(</w:t>
      </w:r>
      <w:proofErr w:type="spellStart"/>
      <w:r>
        <w:t>arr</w:t>
      </w:r>
      <w:proofErr w:type="spellEnd"/>
      <w:r>
        <w:t>)</w:t>
      </w:r>
    </w:p>
    <w:p w:rsidR="00F85157" w:rsidRDefault="00F85157" w:rsidP="00F85157">
      <w:proofErr w:type="spellStart"/>
      <w:r>
        <w:t>sliced_arr</w:t>
      </w:r>
      <w:proofErr w:type="spellEnd"/>
      <w:r>
        <w:t xml:space="preserve"> = </w:t>
      </w:r>
      <w:proofErr w:type="spellStart"/>
      <w:r>
        <w:t>arr</w:t>
      </w:r>
      <w:proofErr w:type="spellEnd"/>
      <w:r>
        <w:t>[:2, :2]</w:t>
      </w:r>
    </w:p>
    <w:p w:rsidR="00F85157" w:rsidRDefault="00F85157" w:rsidP="00F85157">
      <w:r>
        <w:lastRenderedPageBreak/>
        <w:t>print (</w:t>
      </w:r>
      <w:proofErr w:type="spellStart"/>
      <w:r>
        <w:t>sliced_arr</w:t>
      </w:r>
      <w:proofErr w:type="spellEnd"/>
      <w:r>
        <w:t>)</w:t>
      </w:r>
    </w:p>
    <w:p w:rsidR="00F85157" w:rsidRDefault="00F85157" w:rsidP="00F85157">
      <w:proofErr w:type="spellStart"/>
      <w:r>
        <w:t>Out put</w:t>
      </w:r>
      <w:proofErr w:type="spellEnd"/>
      <w:r>
        <w:t>:</w:t>
      </w:r>
    </w:p>
    <w:p w:rsidR="00F85157" w:rsidRDefault="00F85157" w:rsidP="00F85157">
      <w:pPr>
        <w:rPr>
          <w:u w:val="single"/>
        </w:rPr>
      </w:pPr>
      <w:r w:rsidRPr="00F85157">
        <w:rPr>
          <w:u w:val="single"/>
        </w:rPr>
        <w:t>PANDAS LIBRARARY</w:t>
      </w:r>
    </w:p>
    <w:p w:rsidR="00EA775B" w:rsidRDefault="00F85157" w:rsidP="00EA775B">
      <w:r>
        <w:t xml:space="preserve">4) </w:t>
      </w:r>
      <w:r w:rsidR="00EA775B" w:rsidRPr="00EA775B">
        <w:rPr>
          <w:u w:val="single"/>
        </w:rPr>
        <w:t>Python program using Pandas for arranging a given set of data  into a  table</w:t>
      </w:r>
    </w:p>
    <w:p w:rsidR="00F85157" w:rsidRDefault="00F85157" w:rsidP="00F85157">
      <w:r>
        <w:t xml:space="preserve">import pandas as </w:t>
      </w:r>
      <w:proofErr w:type="spellStart"/>
      <w:r>
        <w:t>pd</w:t>
      </w:r>
      <w:proofErr w:type="spellEnd"/>
      <w:r>
        <w:t xml:space="preserve"> </w:t>
      </w:r>
    </w:p>
    <w:p w:rsidR="00F85157" w:rsidRDefault="00F85157" w:rsidP="00F85157">
      <w:r>
        <w:t xml:space="preserve">data ={"country": ["Brazil", "Russia", "India", "China", "South Africa"], </w:t>
      </w:r>
    </w:p>
    <w:p w:rsidR="00F85157" w:rsidRDefault="00F85157" w:rsidP="00F85157">
      <w:r>
        <w:t xml:space="preserve">       "capital": ["Brasilia", "Moscow", "New </w:t>
      </w:r>
      <w:proofErr w:type="spellStart"/>
      <w:r>
        <w:t>Dehli</w:t>
      </w:r>
      <w:proofErr w:type="spellEnd"/>
      <w:r>
        <w:t xml:space="preserve">", "Beijing", "Pretoria"], </w:t>
      </w:r>
    </w:p>
    <w:p w:rsidR="00F85157" w:rsidRDefault="00F85157" w:rsidP="00F85157">
      <w:r>
        <w:t xml:space="preserve">       "area": [8.516, 17.10, 3.286, 9.597, 1.221], </w:t>
      </w:r>
    </w:p>
    <w:p w:rsidR="00F85157" w:rsidRDefault="00F85157" w:rsidP="00F85157">
      <w:r>
        <w:t xml:space="preserve">       "population": [200.4, 143.5, 1252, 1357, 52.98] }</w:t>
      </w:r>
    </w:p>
    <w:p w:rsidR="00F85157" w:rsidRDefault="00F85157" w:rsidP="00F85157">
      <w:proofErr w:type="spellStart"/>
      <w:r>
        <w:t>data_table</w:t>
      </w:r>
      <w:proofErr w:type="spellEnd"/>
      <w:r>
        <w:t xml:space="preserve"> =</w:t>
      </w:r>
      <w:proofErr w:type="spellStart"/>
      <w:r>
        <w:t>pd.DataFrame</w:t>
      </w:r>
      <w:proofErr w:type="spellEnd"/>
      <w:r>
        <w:t xml:space="preserve">(data) </w:t>
      </w:r>
    </w:p>
    <w:p w:rsidR="00F85157" w:rsidRDefault="00F85157" w:rsidP="00F85157">
      <w:r>
        <w:t>print(</w:t>
      </w:r>
      <w:proofErr w:type="spellStart"/>
      <w:r>
        <w:t>data_table</w:t>
      </w:r>
      <w:proofErr w:type="spellEnd"/>
      <w:r>
        <w:t>)</w:t>
      </w:r>
    </w:p>
    <w:p w:rsidR="00EA775B" w:rsidRDefault="00EA775B" w:rsidP="00F85157">
      <w:proofErr w:type="spellStart"/>
      <w:r w:rsidRPr="00EA775B">
        <w:rPr>
          <w:u w:val="single"/>
        </w:rPr>
        <w:t>Out put</w:t>
      </w:r>
      <w:proofErr w:type="spellEnd"/>
      <w:r>
        <w:t>:</w:t>
      </w:r>
    </w:p>
    <w:p w:rsidR="00EA775B" w:rsidRDefault="00EA775B" w:rsidP="00F85157">
      <w:pPr>
        <w:rPr>
          <w:u w:val="single"/>
        </w:rPr>
      </w:pPr>
      <w:r w:rsidRPr="00EA775B">
        <w:rPr>
          <w:u w:val="single"/>
        </w:rPr>
        <w:t>MATPLOTLIB LIBRARARY</w:t>
      </w:r>
    </w:p>
    <w:p w:rsidR="00EA775B" w:rsidRDefault="00EA775B" w:rsidP="00EA775B">
      <w:r>
        <w:t xml:space="preserve">5) </w:t>
      </w:r>
      <w:proofErr w:type="spellStart"/>
      <w:r>
        <w:t>Ploting</w:t>
      </w:r>
      <w:proofErr w:type="spellEnd"/>
      <w:r>
        <w:t xml:space="preserve"> of Line, Bar and Scatter graphs</w:t>
      </w:r>
    </w:p>
    <w:p w:rsidR="00EA775B" w:rsidRPr="00EA775B" w:rsidRDefault="00EA775B" w:rsidP="00EA775B">
      <w:r w:rsidRPr="00EA775B">
        <w:t xml:space="preserve">from </w:t>
      </w:r>
      <w:proofErr w:type="spellStart"/>
      <w:r w:rsidRPr="00EA775B">
        <w:t>matplotlib</w:t>
      </w:r>
      <w:proofErr w:type="spellEnd"/>
      <w:r w:rsidRPr="00EA775B">
        <w:t xml:space="preserve"> import </w:t>
      </w:r>
      <w:proofErr w:type="spellStart"/>
      <w:r w:rsidRPr="00EA775B">
        <w:t>pyplot</w:t>
      </w:r>
      <w:proofErr w:type="spellEnd"/>
      <w:r w:rsidRPr="00EA775B">
        <w:t xml:space="preserve"> as </w:t>
      </w:r>
      <w:proofErr w:type="spellStart"/>
      <w:r w:rsidRPr="00EA775B">
        <w:t>plt</w:t>
      </w:r>
      <w:proofErr w:type="spellEnd"/>
      <w:r w:rsidRPr="00EA775B">
        <w:t xml:space="preserve"> </w:t>
      </w:r>
    </w:p>
    <w:p w:rsidR="00EA775B" w:rsidRPr="00EA775B" w:rsidRDefault="00EA775B" w:rsidP="00EA775B">
      <w:r w:rsidRPr="00EA775B">
        <w:t xml:space="preserve">x = [5, 2, 9, 4, 7] </w:t>
      </w:r>
    </w:p>
    <w:p w:rsidR="00EA775B" w:rsidRPr="00EA775B" w:rsidRDefault="00EA775B" w:rsidP="00EA775B">
      <w:r w:rsidRPr="00EA775B">
        <w:t xml:space="preserve">y = [10, 5, 8, 4, 2] </w:t>
      </w:r>
    </w:p>
    <w:p w:rsidR="00EA775B" w:rsidRPr="00EA775B" w:rsidRDefault="00EA775B" w:rsidP="00EA775B">
      <w:proofErr w:type="spellStart"/>
      <w:r w:rsidRPr="00EA775B">
        <w:t>plt.plot</w:t>
      </w:r>
      <w:proofErr w:type="spellEnd"/>
      <w:r w:rsidRPr="00EA775B">
        <w:t>(</w:t>
      </w:r>
      <w:proofErr w:type="spellStart"/>
      <w:r w:rsidRPr="00EA775B">
        <w:t>x,y</w:t>
      </w:r>
      <w:proofErr w:type="spellEnd"/>
      <w:r w:rsidRPr="00EA775B">
        <w:t xml:space="preserve">) </w:t>
      </w:r>
    </w:p>
    <w:p w:rsidR="00EA775B" w:rsidRPr="00EA775B" w:rsidRDefault="00EA775B" w:rsidP="00EA775B">
      <w:proofErr w:type="spellStart"/>
      <w:r w:rsidRPr="00EA775B">
        <w:t>plt.show</w:t>
      </w:r>
      <w:proofErr w:type="spellEnd"/>
      <w:r w:rsidRPr="00EA775B">
        <w:t>()</w:t>
      </w:r>
    </w:p>
    <w:p w:rsidR="00EA775B" w:rsidRDefault="00EA775B" w:rsidP="00EA775B">
      <w:proofErr w:type="spellStart"/>
      <w:r>
        <w:t>plt.bar</w:t>
      </w:r>
      <w:proofErr w:type="spellEnd"/>
      <w:r>
        <w:t>(</w:t>
      </w:r>
      <w:proofErr w:type="spellStart"/>
      <w:r>
        <w:t>x,y</w:t>
      </w:r>
      <w:proofErr w:type="spellEnd"/>
      <w:r>
        <w:t xml:space="preserve">) </w:t>
      </w:r>
    </w:p>
    <w:p w:rsidR="00F85157" w:rsidRDefault="00EA775B" w:rsidP="00EA775B">
      <w:proofErr w:type="spellStart"/>
      <w:r>
        <w:t>plt.show</w:t>
      </w:r>
      <w:proofErr w:type="spellEnd"/>
      <w:r>
        <w:t>()</w:t>
      </w:r>
    </w:p>
    <w:p w:rsidR="00EA775B" w:rsidRDefault="00EA775B" w:rsidP="00EA775B">
      <w:proofErr w:type="spellStart"/>
      <w:r>
        <w:t>plt.scatter</w:t>
      </w:r>
      <w:proofErr w:type="spellEnd"/>
      <w:r>
        <w:t xml:space="preserve">(x, y) </w:t>
      </w:r>
    </w:p>
    <w:p w:rsidR="00EA775B" w:rsidRDefault="00EA775B" w:rsidP="00EA775B">
      <w:proofErr w:type="spellStart"/>
      <w:r>
        <w:t>plt.show</w:t>
      </w:r>
      <w:proofErr w:type="spellEnd"/>
      <w:r>
        <w:t>()</w:t>
      </w:r>
    </w:p>
    <w:p w:rsidR="00EA775B" w:rsidRDefault="00EA775B" w:rsidP="00EA775B">
      <w:proofErr w:type="spellStart"/>
      <w:r w:rsidRPr="00EA775B">
        <w:rPr>
          <w:u w:val="single"/>
        </w:rPr>
        <w:t>Out put</w:t>
      </w:r>
      <w:proofErr w:type="spellEnd"/>
      <w:r>
        <w:t>:</w:t>
      </w:r>
    </w:p>
    <w:p w:rsidR="00EA775B" w:rsidRDefault="00EA775B" w:rsidP="00EA775B">
      <w:r>
        <w:t xml:space="preserve">6) </w:t>
      </w:r>
      <w:proofErr w:type="spellStart"/>
      <w:r>
        <w:t>Ploting</w:t>
      </w:r>
      <w:proofErr w:type="spellEnd"/>
      <w:r>
        <w:t xml:space="preserve"> of graph with all the names</w:t>
      </w:r>
    </w:p>
    <w:p w:rsidR="00EA775B" w:rsidRDefault="00EA775B" w:rsidP="00EA775B">
      <w:r>
        <w:t xml:space="preserve"> 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  <w:r>
        <w:t xml:space="preserve"> </w:t>
      </w:r>
    </w:p>
    <w:p w:rsidR="00EA775B" w:rsidRDefault="00EA775B" w:rsidP="00EA775B"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np</w:t>
      </w:r>
      <w:proofErr w:type="spellEnd"/>
      <w:r>
        <w:t xml:space="preserve"> </w:t>
      </w:r>
    </w:p>
    <w:p w:rsidR="00EA775B" w:rsidRDefault="00EA775B" w:rsidP="00EA775B"/>
    <w:p w:rsidR="00EA775B" w:rsidRDefault="00EA775B" w:rsidP="00EA775B">
      <w:r>
        <w:t xml:space="preserve">x = </w:t>
      </w:r>
      <w:proofErr w:type="spellStart"/>
      <w:r>
        <w:t>np.linspace</w:t>
      </w:r>
      <w:proofErr w:type="spellEnd"/>
      <w:r>
        <w:t xml:space="preserve">(0, 10,10) </w:t>
      </w:r>
    </w:p>
    <w:p w:rsidR="00EA775B" w:rsidRDefault="00EA775B" w:rsidP="00EA775B">
      <w:r>
        <w:t xml:space="preserve">y= </w:t>
      </w:r>
      <w:proofErr w:type="spellStart"/>
      <w:r>
        <w:t>np.linspace</w:t>
      </w:r>
      <w:proofErr w:type="spellEnd"/>
      <w:r>
        <w:t>(0,8,10)</w:t>
      </w:r>
    </w:p>
    <w:p w:rsidR="00EA775B" w:rsidRDefault="00EA775B" w:rsidP="00EA775B">
      <w:proofErr w:type="spellStart"/>
      <w:r>
        <w:t>plt.plot</w:t>
      </w:r>
      <w:proofErr w:type="spellEnd"/>
      <w:r>
        <w:t>(x, y, label ='linear',</w:t>
      </w:r>
      <w:proofErr w:type="spellStart"/>
      <w:r>
        <w:t>color</w:t>
      </w:r>
      <w:proofErr w:type="spellEnd"/>
      <w:r>
        <w:t>='red')</w:t>
      </w:r>
    </w:p>
    <w:p w:rsidR="00EA775B" w:rsidRDefault="00EA775B" w:rsidP="00EA775B">
      <w:proofErr w:type="spellStart"/>
      <w:r>
        <w:t>plt.legend</w:t>
      </w:r>
      <w:proofErr w:type="spellEnd"/>
      <w:r>
        <w:t xml:space="preserve">() </w:t>
      </w:r>
    </w:p>
    <w:p w:rsidR="00EA775B" w:rsidRDefault="00EA775B" w:rsidP="00EA775B">
      <w:proofErr w:type="spellStart"/>
      <w:r>
        <w:t>plt.xlabel</w:t>
      </w:r>
      <w:proofErr w:type="spellEnd"/>
      <w:r>
        <w:t>('Time')</w:t>
      </w:r>
    </w:p>
    <w:p w:rsidR="00EA775B" w:rsidRDefault="00EA775B" w:rsidP="00EA775B">
      <w:proofErr w:type="spellStart"/>
      <w:r>
        <w:t>plt.ylabel</w:t>
      </w:r>
      <w:proofErr w:type="spellEnd"/>
      <w:r>
        <w:t>('Velocity')</w:t>
      </w:r>
    </w:p>
    <w:p w:rsidR="00EA775B" w:rsidRDefault="00EA775B" w:rsidP="00EA775B">
      <w:proofErr w:type="spellStart"/>
      <w:r>
        <w:t>plt.title</w:t>
      </w:r>
      <w:proofErr w:type="spellEnd"/>
      <w:r>
        <w:t xml:space="preserve">('Time </w:t>
      </w:r>
      <w:proofErr w:type="spellStart"/>
      <w:r>
        <w:t>Vs</w:t>
      </w:r>
      <w:proofErr w:type="spellEnd"/>
      <w:r>
        <w:t xml:space="preserve"> Velocity')</w:t>
      </w:r>
    </w:p>
    <w:p w:rsidR="00EA775B" w:rsidRDefault="00EA775B" w:rsidP="00EA775B">
      <w:proofErr w:type="spellStart"/>
      <w:r>
        <w:t>plt.show</w:t>
      </w:r>
      <w:proofErr w:type="spellEnd"/>
      <w:r>
        <w:t>()</w:t>
      </w:r>
    </w:p>
    <w:p w:rsidR="00EA775B" w:rsidRDefault="00EA775B" w:rsidP="00EA775B">
      <w:proofErr w:type="spellStart"/>
      <w:r w:rsidRPr="00EA775B">
        <w:rPr>
          <w:u w:val="single"/>
        </w:rPr>
        <w:t>Out put</w:t>
      </w:r>
      <w:proofErr w:type="spellEnd"/>
      <w:r>
        <w:t>:</w:t>
      </w:r>
    </w:p>
    <w:p w:rsidR="00EA775B" w:rsidRDefault="00EA775B" w:rsidP="00EA775B">
      <w:r>
        <w:t xml:space="preserve">7) </w:t>
      </w:r>
      <w:r w:rsidRPr="00EA775B">
        <w:rPr>
          <w:u w:val="single"/>
        </w:rPr>
        <w:t>Simple Linear Regression</w:t>
      </w:r>
    </w:p>
    <w:p w:rsidR="00EA775B" w:rsidRDefault="00EA775B" w:rsidP="00EA775B">
      <w:r w:rsidRPr="00EA775B">
        <w:rPr>
          <w:color w:val="FF0000"/>
        </w:rPr>
        <w:t># Importing the libraries</w:t>
      </w:r>
    </w:p>
    <w:p w:rsidR="00EA775B" w:rsidRDefault="00EA775B" w:rsidP="00EA775B"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spellStart"/>
      <w:r>
        <w:t>np</w:t>
      </w:r>
      <w:proofErr w:type="spellEnd"/>
    </w:p>
    <w:p w:rsidR="00EA775B" w:rsidRDefault="00EA775B" w:rsidP="00EA775B"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:rsidR="00EA775B" w:rsidRDefault="00EA775B" w:rsidP="00EA775B">
      <w:r>
        <w:t xml:space="preserve">import pandas as </w:t>
      </w:r>
      <w:proofErr w:type="spellStart"/>
      <w:r>
        <w:t>pd</w:t>
      </w:r>
      <w:proofErr w:type="spellEnd"/>
    </w:p>
    <w:p w:rsidR="00EA775B" w:rsidRPr="00EA775B" w:rsidRDefault="00EA775B" w:rsidP="00EA775B">
      <w:pPr>
        <w:rPr>
          <w:color w:val="FF0000"/>
        </w:rPr>
      </w:pPr>
      <w:r w:rsidRPr="00EA775B">
        <w:rPr>
          <w:color w:val="FF0000"/>
        </w:rPr>
        <w:t># Importing the dataset</w:t>
      </w:r>
    </w:p>
    <w:p w:rsidR="00EA775B" w:rsidRDefault="00EA775B" w:rsidP="00EA775B">
      <w:r>
        <w:t xml:space="preserve">dataset = </w:t>
      </w:r>
      <w:proofErr w:type="spellStart"/>
      <w:r>
        <w:t>pd.read_csv</w:t>
      </w:r>
      <w:proofErr w:type="spellEnd"/>
      <w:r>
        <w:t>('Salary_Data.csv')</w:t>
      </w:r>
    </w:p>
    <w:p w:rsidR="00EA775B" w:rsidRDefault="00EA775B" w:rsidP="00EA775B">
      <w:r>
        <w:t xml:space="preserve">X = </w:t>
      </w:r>
      <w:proofErr w:type="spellStart"/>
      <w:r>
        <w:t>dataset.iloc</w:t>
      </w:r>
      <w:proofErr w:type="spellEnd"/>
      <w:r>
        <w:t>[:, :-1].values</w:t>
      </w:r>
    </w:p>
    <w:p w:rsidR="00EA775B" w:rsidRDefault="00EA775B" w:rsidP="00EA775B">
      <w:r>
        <w:t xml:space="preserve">y = </w:t>
      </w:r>
      <w:proofErr w:type="spellStart"/>
      <w:r>
        <w:t>dataset.iloc</w:t>
      </w:r>
      <w:proofErr w:type="spellEnd"/>
      <w:r>
        <w:t>[:, 1].values</w:t>
      </w:r>
    </w:p>
    <w:p w:rsidR="00EA775B" w:rsidRPr="00EA775B" w:rsidRDefault="00EA775B" w:rsidP="00EA775B">
      <w:pPr>
        <w:rPr>
          <w:color w:val="FF0000"/>
        </w:rPr>
      </w:pPr>
      <w:r w:rsidRPr="00EA775B">
        <w:rPr>
          <w:color w:val="FF0000"/>
        </w:rPr>
        <w:t># Splitting the dataset into the Training set and Test set</w:t>
      </w:r>
    </w:p>
    <w:p w:rsidR="00EA775B" w:rsidRDefault="00EA775B" w:rsidP="00EA775B"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:rsidR="00EA775B" w:rsidRDefault="00EA775B" w:rsidP="00EA775B"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 = 1/3, </w:t>
      </w:r>
      <w:proofErr w:type="spellStart"/>
      <w:r>
        <w:t>random_state</w:t>
      </w:r>
      <w:proofErr w:type="spellEnd"/>
      <w:r>
        <w:t xml:space="preserve"> = 0)</w:t>
      </w:r>
    </w:p>
    <w:p w:rsidR="00EA775B" w:rsidRDefault="00EA775B" w:rsidP="00EA775B">
      <w:r>
        <w:t># Fitting Simple Linear Regression to the Training set</w:t>
      </w:r>
    </w:p>
    <w:p w:rsidR="00EA775B" w:rsidRDefault="00EA775B" w:rsidP="00EA775B">
      <w:r>
        <w:t xml:space="preserve">from </w:t>
      </w:r>
      <w:proofErr w:type="spellStart"/>
      <w:r>
        <w:t>sklearn.linear_model</w:t>
      </w:r>
      <w:proofErr w:type="spellEnd"/>
      <w:r>
        <w:t xml:space="preserve"> import </w:t>
      </w:r>
      <w:proofErr w:type="spellStart"/>
      <w:r>
        <w:t>LinearRegression</w:t>
      </w:r>
      <w:proofErr w:type="spellEnd"/>
    </w:p>
    <w:p w:rsidR="00EA775B" w:rsidRDefault="00EA775B" w:rsidP="00EA775B">
      <w:proofErr w:type="spellStart"/>
      <w:r>
        <w:t>regressor</w:t>
      </w:r>
      <w:proofErr w:type="spellEnd"/>
      <w:r>
        <w:t xml:space="preserve"> = </w:t>
      </w:r>
      <w:proofErr w:type="spellStart"/>
      <w:r>
        <w:t>LinearRegression</w:t>
      </w:r>
      <w:proofErr w:type="spellEnd"/>
      <w:r>
        <w:t>()</w:t>
      </w:r>
    </w:p>
    <w:p w:rsidR="00EA775B" w:rsidRDefault="00EA775B" w:rsidP="00EA775B">
      <w:proofErr w:type="spellStart"/>
      <w:r>
        <w:t>regressor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:rsidR="00EA775B" w:rsidRDefault="00EA775B" w:rsidP="00EA775B"/>
    <w:p w:rsidR="00EA775B" w:rsidRPr="00EA775B" w:rsidRDefault="00EA775B" w:rsidP="00EA775B">
      <w:pPr>
        <w:rPr>
          <w:color w:val="FF0000"/>
        </w:rPr>
      </w:pPr>
      <w:r w:rsidRPr="00EA775B">
        <w:rPr>
          <w:color w:val="FF0000"/>
        </w:rPr>
        <w:lastRenderedPageBreak/>
        <w:t># Predicting the Test set results</w:t>
      </w:r>
    </w:p>
    <w:p w:rsidR="00EA775B" w:rsidRDefault="00EA775B" w:rsidP="00EA775B">
      <w:proofErr w:type="spellStart"/>
      <w:r>
        <w:t>y_pred</w:t>
      </w:r>
      <w:proofErr w:type="spellEnd"/>
      <w:r>
        <w:t xml:space="preserve"> = </w:t>
      </w:r>
      <w:proofErr w:type="spellStart"/>
      <w:r>
        <w:t>regressor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:rsidR="00EA775B" w:rsidRPr="00EA775B" w:rsidRDefault="00EA775B" w:rsidP="00EA775B">
      <w:pPr>
        <w:rPr>
          <w:color w:val="FF0000"/>
        </w:rPr>
      </w:pPr>
      <w:r w:rsidRPr="00EA775B">
        <w:rPr>
          <w:color w:val="FF0000"/>
        </w:rPr>
        <w:t># Visualising the Training set results</w:t>
      </w:r>
    </w:p>
    <w:p w:rsidR="00EA775B" w:rsidRDefault="00EA775B" w:rsidP="00EA775B">
      <w:proofErr w:type="spellStart"/>
      <w:r>
        <w:t>plt.scatter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color</w:t>
      </w:r>
      <w:proofErr w:type="spellEnd"/>
      <w:r>
        <w:t xml:space="preserve"> = 'red')</w:t>
      </w:r>
    </w:p>
    <w:p w:rsidR="00EA775B" w:rsidRDefault="00EA775B" w:rsidP="00EA775B">
      <w:proofErr w:type="spellStart"/>
      <w:r>
        <w:t>plt.plo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regressor.predic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), </w:t>
      </w:r>
      <w:proofErr w:type="spellStart"/>
      <w:r>
        <w:t>color</w:t>
      </w:r>
      <w:proofErr w:type="spellEnd"/>
      <w:r>
        <w:t xml:space="preserve"> = 'blue')</w:t>
      </w:r>
    </w:p>
    <w:p w:rsidR="00EA775B" w:rsidRDefault="00EA775B" w:rsidP="00EA775B">
      <w:proofErr w:type="spellStart"/>
      <w:r>
        <w:t>plt.title</w:t>
      </w:r>
      <w:proofErr w:type="spellEnd"/>
      <w:r>
        <w:t xml:space="preserve">('Salary </w:t>
      </w:r>
      <w:proofErr w:type="spellStart"/>
      <w:r>
        <w:t>vs</w:t>
      </w:r>
      <w:proofErr w:type="spellEnd"/>
      <w:r>
        <w:t xml:space="preserve"> Experience (Training set)')</w:t>
      </w:r>
    </w:p>
    <w:p w:rsidR="00EA775B" w:rsidRDefault="00EA775B" w:rsidP="00EA775B">
      <w:proofErr w:type="spellStart"/>
      <w:r>
        <w:t>plt.xlabel</w:t>
      </w:r>
      <w:proofErr w:type="spellEnd"/>
      <w:r>
        <w:t>('Years of Experience')</w:t>
      </w:r>
    </w:p>
    <w:p w:rsidR="00EA775B" w:rsidRDefault="00EA775B" w:rsidP="00EA775B">
      <w:proofErr w:type="spellStart"/>
      <w:r>
        <w:t>plt.ylabel</w:t>
      </w:r>
      <w:proofErr w:type="spellEnd"/>
      <w:r>
        <w:t>('Salary')</w:t>
      </w:r>
    </w:p>
    <w:p w:rsidR="00EA775B" w:rsidRDefault="00EA775B" w:rsidP="00EA775B">
      <w:proofErr w:type="spellStart"/>
      <w:r>
        <w:t>plt.show</w:t>
      </w:r>
      <w:proofErr w:type="spellEnd"/>
      <w:r>
        <w:t>()</w:t>
      </w:r>
    </w:p>
    <w:p w:rsidR="00EA775B" w:rsidRPr="00EA775B" w:rsidRDefault="00EA775B" w:rsidP="00EA775B">
      <w:pPr>
        <w:rPr>
          <w:color w:val="FF0000"/>
        </w:rPr>
      </w:pPr>
      <w:r w:rsidRPr="00EA775B">
        <w:rPr>
          <w:color w:val="FF0000"/>
        </w:rPr>
        <w:t># Visualising the Test set results</w:t>
      </w:r>
    </w:p>
    <w:p w:rsidR="00EA775B" w:rsidRDefault="00EA775B" w:rsidP="00EA775B">
      <w:proofErr w:type="spellStart"/>
      <w:r>
        <w:t>plt.scatter</w:t>
      </w:r>
      <w:proofErr w:type="spellEnd"/>
      <w:r>
        <w:t>(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color</w:t>
      </w:r>
      <w:proofErr w:type="spellEnd"/>
      <w:r>
        <w:t xml:space="preserve"> = 'red')</w:t>
      </w:r>
    </w:p>
    <w:p w:rsidR="00EA775B" w:rsidRDefault="00EA775B" w:rsidP="00EA775B">
      <w:proofErr w:type="spellStart"/>
      <w:r>
        <w:t>plt.plo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regressor.predic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), </w:t>
      </w:r>
      <w:proofErr w:type="spellStart"/>
      <w:r>
        <w:t>color</w:t>
      </w:r>
      <w:proofErr w:type="spellEnd"/>
      <w:r>
        <w:t xml:space="preserve"> = 'blue')</w:t>
      </w:r>
    </w:p>
    <w:p w:rsidR="00EA775B" w:rsidRDefault="00EA775B" w:rsidP="00EA775B">
      <w:proofErr w:type="spellStart"/>
      <w:r>
        <w:t>plt.title</w:t>
      </w:r>
      <w:proofErr w:type="spellEnd"/>
      <w:r>
        <w:t xml:space="preserve">('Salary </w:t>
      </w:r>
      <w:proofErr w:type="spellStart"/>
      <w:r>
        <w:t>vs</w:t>
      </w:r>
      <w:proofErr w:type="spellEnd"/>
      <w:r>
        <w:t xml:space="preserve"> Experience (Test set)')</w:t>
      </w:r>
    </w:p>
    <w:p w:rsidR="00EA775B" w:rsidRDefault="00EA775B" w:rsidP="00EA775B">
      <w:proofErr w:type="spellStart"/>
      <w:r>
        <w:t>plt.xlabel</w:t>
      </w:r>
      <w:proofErr w:type="spellEnd"/>
      <w:r>
        <w:t>('Years of Experience')</w:t>
      </w:r>
    </w:p>
    <w:p w:rsidR="00EA775B" w:rsidRDefault="00EA775B" w:rsidP="00EA775B">
      <w:proofErr w:type="spellStart"/>
      <w:r>
        <w:t>plt.ylabel</w:t>
      </w:r>
      <w:proofErr w:type="spellEnd"/>
      <w:r>
        <w:t>('Salary')</w:t>
      </w:r>
    </w:p>
    <w:p w:rsidR="00EA775B" w:rsidRDefault="00EA775B" w:rsidP="00EA775B">
      <w:proofErr w:type="spellStart"/>
      <w:r>
        <w:t>plt.show</w:t>
      </w:r>
      <w:proofErr w:type="spellEnd"/>
      <w:r>
        <w:t>()</w:t>
      </w:r>
    </w:p>
    <w:p w:rsidR="00BB1410" w:rsidRPr="00EA775B" w:rsidRDefault="00BB1410" w:rsidP="00EA775B">
      <w:proofErr w:type="spellStart"/>
      <w:r>
        <w:t>Out put</w:t>
      </w:r>
      <w:proofErr w:type="spellEnd"/>
      <w:r>
        <w:t>:</w:t>
      </w:r>
    </w:p>
    <w:p w:rsidR="00F85157" w:rsidRDefault="00F85157" w:rsidP="00F85157"/>
    <w:p w:rsidR="00F85157" w:rsidRPr="00F85157" w:rsidRDefault="00F85157" w:rsidP="00F85157">
      <w:bookmarkStart w:id="0" w:name="_GoBack"/>
      <w:bookmarkEnd w:id="0"/>
    </w:p>
    <w:sectPr w:rsidR="00F85157" w:rsidRPr="00F851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DB7738"/>
    <w:multiLevelType w:val="hybridMultilevel"/>
    <w:tmpl w:val="4EE2AC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I2tTSxMDc2NzJQ0lEKTi0uzszPAykwqgUAbCmYvywAAAA="/>
  </w:docVars>
  <w:rsids>
    <w:rsidRoot w:val="00E85D73"/>
    <w:rsid w:val="00832766"/>
    <w:rsid w:val="00BB1410"/>
    <w:rsid w:val="00E85D73"/>
    <w:rsid w:val="00EA775B"/>
    <w:rsid w:val="00F56332"/>
    <w:rsid w:val="00F85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15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1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19-10-31T00:00:00Z</dcterms:created>
  <dcterms:modified xsi:type="dcterms:W3CDTF">2019-10-31T00:03:00Z</dcterms:modified>
</cp:coreProperties>
</file>